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21414" w14:textId="77777777" w:rsidR="004624E6" w:rsidRPr="00EC77E6" w:rsidRDefault="004624E6" w:rsidP="004624E6">
      <w:pPr>
        <w:jc w:val="center"/>
        <w:rPr>
          <w:rFonts w:ascii="Times New Roman" w:hAnsi="Times New Roman" w:cs="Times New Roman"/>
          <w:b/>
          <w:i/>
        </w:rPr>
      </w:pPr>
      <w:r w:rsidRPr="00EC77E6">
        <w:rPr>
          <w:rFonts w:ascii="Times New Roman" w:hAnsi="Times New Roman" w:cs="Times New Roman"/>
          <w:b/>
          <w:i/>
        </w:rPr>
        <w:t>Uwaga: Pola niebieskie muszą być wypełnione w trakcie zajęć!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18"/>
        <w:gridCol w:w="3031"/>
        <w:gridCol w:w="3013"/>
      </w:tblGrid>
      <w:tr w:rsidR="004624E6" w:rsidRPr="00EC77E6" w14:paraId="4C1459B3" w14:textId="77777777" w:rsidTr="00E471CE">
        <w:tc>
          <w:tcPr>
            <w:tcW w:w="3070" w:type="dxa"/>
            <w:shd w:val="clear" w:color="auto" w:fill="FFFFFF" w:themeFill="background1"/>
          </w:tcPr>
          <w:p w14:paraId="6029013B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sz w:val="22"/>
                <w:szCs w:val="22"/>
              </w:rPr>
              <w:t>Imię i nazwisko</w:t>
            </w:r>
          </w:p>
        </w:tc>
        <w:tc>
          <w:tcPr>
            <w:tcW w:w="3071" w:type="dxa"/>
            <w:shd w:val="clear" w:color="auto" w:fill="FFFFFF" w:themeFill="background1"/>
          </w:tcPr>
          <w:p w14:paraId="2021169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sz w:val="22"/>
                <w:szCs w:val="22"/>
              </w:rPr>
              <w:t>Imię i nazwisko prowadzącego</w:t>
            </w:r>
          </w:p>
        </w:tc>
        <w:tc>
          <w:tcPr>
            <w:tcW w:w="3071" w:type="dxa"/>
            <w:shd w:val="clear" w:color="auto" w:fill="FFFFFF" w:themeFill="background1"/>
          </w:tcPr>
          <w:p w14:paraId="306C76BF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sz w:val="22"/>
                <w:szCs w:val="22"/>
              </w:rPr>
              <w:t>Data</w:t>
            </w:r>
          </w:p>
        </w:tc>
      </w:tr>
      <w:tr w:rsidR="004624E6" w:rsidRPr="00EC77E6" w14:paraId="077D7203" w14:textId="77777777" w:rsidTr="00E471CE">
        <w:tc>
          <w:tcPr>
            <w:tcW w:w="3070" w:type="dxa"/>
            <w:shd w:val="clear" w:color="auto" w:fill="C6D9F1" w:themeFill="text2" w:themeFillTint="33"/>
          </w:tcPr>
          <w:p w14:paraId="43C1F97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14:paraId="038C81CF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14:paraId="405C966D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071" w:type="dxa"/>
            <w:shd w:val="clear" w:color="auto" w:fill="C6D9F1" w:themeFill="text2" w:themeFillTint="33"/>
          </w:tcPr>
          <w:p w14:paraId="3B039E3A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071" w:type="dxa"/>
            <w:shd w:val="clear" w:color="auto" w:fill="C6D9F1" w:themeFill="text2" w:themeFillTint="33"/>
          </w:tcPr>
          <w:p w14:paraId="14D9ED9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624E6" w:rsidRPr="00EC77E6" w14:paraId="2DD598E8" w14:textId="77777777" w:rsidTr="00E471CE">
        <w:tc>
          <w:tcPr>
            <w:tcW w:w="3070" w:type="dxa"/>
            <w:shd w:val="clear" w:color="auto" w:fill="FFFFFF" w:themeFill="background1"/>
          </w:tcPr>
          <w:p w14:paraId="728B85A0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sz w:val="22"/>
                <w:szCs w:val="22"/>
              </w:rPr>
              <w:t>Kierunek i rok studiów</w:t>
            </w:r>
          </w:p>
        </w:tc>
        <w:tc>
          <w:tcPr>
            <w:tcW w:w="3071" w:type="dxa"/>
            <w:shd w:val="clear" w:color="auto" w:fill="FFFFFF" w:themeFill="background1"/>
          </w:tcPr>
          <w:p w14:paraId="6D922F3A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sz w:val="22"/>
                <w:szCs w:val="22"/>
              </w:rPr>
              <w:t>Grupa ćwiczeniowa</w:t>
            </w:r>
          </w:p>
        </w:tc>
        <w:tc>
          <w:tcPr>
            <w:tcW w:w="3071" w:type="dxa"/>
            <w:shd w:val="clear" w:color="auto" w:fill="FFFFFF" w:themeFill="background1"/>
          </w:tcPr>
          <w:p w14:paraId="1C2AB7B0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sz w:val="22"/>
                <w:szCs w:val="22"/>
              </w:rPr>
              <w:t>Ocena</w:t>
            </w:r>
          </w:p>
        </w:tc>
      </w:tr>
      <w:tr w:rsidR="004624E6" w:rsidRPr="00EC77E6" w14:paraId="711B766C" w14:textId="77777777" w:rsidTr="00E471CE">
        <w:tc>
          <w:tcPr>
            <w:tcW w:w="3070" w:type="dxa"/>
            <w:shd w:val="clear" w:color="auto" w:fill="FFFFFF" w:themeFill="background1"/>
          </w:tcPr>
          <w:p w14:paraId="7657B812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1E3D88CC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39B5B022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071" w:type="dxa"/>
            <w:shd w:val="clear" w:color="auto" w:fill="FFFFFF" w:themeFill="background1"/>
          </w:tcPr>
          <w:p w14:paraId="0A32E0C5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071" w:type="dxa"/>
            <w:shd w:val="clear" w:color="auto" w:fill="FFFFFF" w:themeFill="background1"/>
          </w:tcPr>
          <w:p w14:paraId="5CE5A5EE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59AFAB4" w14:textId="77777777" w:rsidR="004624E6" w:rsidRPr="00EC77E6" w:rsidRDefault="004624E6" w:rsidP="004624E6">
      <w:pPr>
        <w:rPr>
          <w:rFonts w:ascii="Times New Roman" w:hAnsi="Times New Roman" w:cs="Times New Roman"/>
          <w:b/>
        </w:rPr>
      </w:pPr>
    </w:p>
    <w:p w14:paraId="6590B3C4" w14:textId="77777777" w:rsidR="004624E6" w:rsidRPr="00EC77E6" w:rsidRDefault="004624E6" w:rsidP="004624E6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77E6">
        <w:rPr>
          <w:rFonts w:ascii="Times New Roman" w:hAnsi="Times New Roman" w:cs="Times New Roman"/>
          <w:b/>
        </w:rPr>
        <w:t>Przygotowanie roztworu Na</w:t>
      </w:r>
      <w:r w:rsidRPr="00EC77E6">
        <w:rPr>
          <w:rFonts w:ascii="Times New Roman" w:hAnsi="Times New Roman" w:cs="Times New Roman"/>
          <w:b/>
          <w:vertAlign w:val="subscript"/>
        </w:rPr>
        <w:t>2</w:t>
      </w:r>
      <w:r w:rsidRPr="00EC77E6">
        <w:rPr>
          <w:rFonts w:ascii="Times New Roman" w:hAnsi="Times New Roman" w:cs="Times New Roman"/>
          <w:b/>
        </w:rPr>
        <w:t>ED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11"/>
        <w:gridCol w:w="1817"/>
        <w:gridCol w:w="1809"/>
        <w:gridCol w:w="1807"/>
        <w:gridCol w:w="1818"/>
      </w:tblGrid>
      <w:tr w:rsidR="004624E6" w:rsidRPr="00EC77E6" w14:paraId="41E0092D" w14:textId="77777777" w:rsidTr="00E471CE">
        <w:tc>
          <w:tcPr>
            <w:tcW w:w="1842" w:type="dxa"/>
            <w:vAlign w:val="center"/>
          </w:tcPr>
          <w:p w14:paraId="7B4D4103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Masa naczynka z substancją [g]</w:t>
            </w:r>
          </w:p>
        </w:tc>
        <w:tc>
          <w:tcPr>
            <w:tcW w:w="1842" w:type="dxa"/>
            <w:vAlign w:val="center"/>
          </w:tcPr>
          <w:p w14:paraId="5DC415F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Masa naczynka po opróżnieniu [g]</w:t>
            </w:r>
          </w:p>
        </w:tc>
        <w:tc>
          <w:tcPr>
            <w:tcW w:w="1842" w:type="dxa"/>
            <w:vAlign w:val="center"/>
          </w:tcPr>
          <w:p w14:paraId="468C552A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Masa substancji [g]</w:t>
            </w:r>
          </w:p>
        </w:tc>
        <w:tc>
          <w:tcPr>
            <w:tcW w:w="1843" w:type="dxa"/>
            <w:vAlign w:val="center"/>
          </w:tcPr>
          <w:p w14:paraId="10AC0653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kolby miarowej [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1843" w:type="dxa"/>
            <w:vAlign w:val="center"/>
          </w:tcPr>
          <w:p w14:paraId="327B5E5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Stężenie molowe roztworu [mmol/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</w:tr>
      <w:tr w:rsidR="004624E6" w:rsidRPr="00EC77E6" w14:paraId="706D912E" w14:textId="77777777" w:rsidTr="00E471CE">
        <w:tc>
          <w:tcPr>
            <w:tcW w:w="1842" w:type="dxa"/>
            <w:shd w:val="clear" w:color="auto" w:fill="C6D9F1" w:themeFill="text2" w:themeFillTint="33"/>
            <w:vAlign w:val="center"/>
          </w:tcPr>
          <w:p w14:paraId="4ACCD2B2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14:paraId="2EBBDE3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14:paraId="7848BED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42" w:type="dxa"/>
            <w:shd w:val="clear" w:color="auto" w:fill="C6D9F1" w:themeFill="text2" w:themeFillTint="33"/>
            <w:vAlign w:val="center"/>
          </w:tcPr>
          <w:p w14:paraId="19CF312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3C9D6B3A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7E27638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843" w:type="dxa"/>
            <w:vAlign w:val="center"/>
          </w:tcPr>
          <w:p w14:paraId="48228C4F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66793CA" w14:textId="77777777" w:rsidR="004624E6" w:rsidRPr="00EC77E6" w:rsidRDefault="004624E6" w:rsidP="004624E6">
      <w:pPr>
        <w:rPr>
          <w:rFonts w:ascii="Times New Roman" w:hAnsi="Times New Roman" w:cs="Times New Roman"/>
        </w:rPr>
      </w:pPr>
    </w:p>
    <w:p w14:paraId="3E9D6C72" w14:textId="77777777" w:rsidR="004624E6" w:rsidRPr="00EC77E6" w:rsidRDefault="004624E6" w:rsidP="004624E6">
      <w:pPr>
        <w:rPr>
          <w:rFonts w:ascii="Times New Roman" w:hAnsi="Times New Roman" w:cs="Times New Roman"/>
        </w:rPr>
      </w:pPr>
      <w:r w:rsidRPr="00EC77E6">
        <w:rPr>
          <w:rFonts w:ascii="Times New Roman" w:hAnsi="Times New Roman" w:cs="Times New Roman"/>
        </w:rPr>
        <w:t>Obliczenia:</w:t>
      </w:r>
    </w:p>
    <w:p w14:paraId="385636DE" w14:textId="77777777" w:rsidR="004624E6" w:rsidRPr="00EC77E6" w:rsidRDefault="004624E6" w:rsidP="004624E6">
      <w:pPr>
        <w:rPr>
          <w:rFonts w:ascii="Times New Roman" w:hAnsi="Times New Roman" w:cs="Times New Roman"/>
        </w:rPr>
      </w:pPr>
    </w:p>
    <w:p w14:paraId="5E83BA3D" w14:textId="77777777" w:rsidR="004624E6" w:rsidRDefault="004624E6" w:rsidP="004624E6">
      <w:pPr>
        <w:rPr>
          <w:rFonts w:ascii="Times New Roman" w:hAnsi="Times New Roman" w:cs="Times New Roman"/>
        </w:rPr>
      </w:pPr>
    </w:p>
    <w:p w14:paraId="7E8C9CF5" w14:textId="77777777" w:rsidR="004624E6" w:rsidRDefault="004624E6" w:rsidP="004624E6">
      <w:pPr>
        <w:rPr>
          <w:rFonts w:ascii="Times New Roman" w:hAnsi="Times New Roman" w:cs="Times New Roman"/>
        </w:rPr>
      </w:pPr>
    </w:p>
    <w:p w14:paraId="736E6B4C" w14:textId="77777777" w:rsidR="004624E6" w:rsidRDefault="004624E6" w:rsidP="004624E6">
      <w:pPr>
        <w:rPr>
          <w:rFonts w:ascii="Times New Roman" w:hAnsi="Times New Roman" w:cs="Times New Roman"/>
        </w:rPr>
      </w:pPr>
    </w:p>
    <w:p w14:paraId="6E172C08" w14:textId="77777777" w:rsidR="004624E6" w:rsidRDefault="004624E6" w:rsidP="004624E6">
      <w:pPr>
        <w:rPr>
          <w:rFonts w:ascii="Times New Roman" w:hAnsi="Times New Roman" w:cs="Times New Roman"/>
        </w:rPr>
      </w:pPr>
    </w:p>
    <w:p w14:paraId="0A011EA1" w14:textId="77777777" w:rsidR="004624E6" w:rsidRPr="00EC77E6" w:rsidRDefault="004624E6" w:rsidP="004624E6">
      <w:pPr>
        <w:rPr>
          <w:rFonts w:ascii="Times New Roman" w:hAnsi="Times New Roman" w:cs="Times New Roman"/>
        </w:rPr>
      </w:pPr>
    </w:p>
    <w:p w14:paraId="6800B35E" w14:textId="77777777" w:rsidR="004624E6" w:rsidRPr="00EC77E6" w:rsidRDefault="004624E6" w:rsidP="004624E6">
      <w:pPr>
        <w:rPr>
          <w:rFonts w:ascii="Times New Roman" w:hAnsi="Times New Roman" w:cs="Times New Roman"/>
        </w:rPr>
      </w:pPr>
    </w:p>
    <w:p w14:paraId="7DEE15C8" w14:textId="77777777" w:rsidR="004624E6" w:rsidRPr="00EC77E6" w:rsidRDefault="004624E6" w:rsidP="004624E6">
      <w:pPr>
        <w:rPr>
          <w:rFonts w:ascii="Times New Roman" w:hAnsi="Times New Roman" w:cs="Times New Roman"/>
        </w:rPr>
      </w:pPr>
    </w:p>
    <w:p w14:paraId="31C6846E" w14:textId="77777777" w:rsidR="004624E6" w:rsidRPr="00EC77E6" w:rsidRDefault="004624E6" w:rsidP="004624E6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EC77E6">
        <w:rPr>
          <w:rFonts w:ascii="Times New Roman" w:hAnsi="Times New Roman" w:cs="Times New Roman"/>
          <w:b/>
        </w:rPr>
        <w:t>Oznaczanie twardości wody wodociągow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72"/>
        <w:gridCol w:w="2271"/>
        <w:gridCol w:w="2271"/>
        <w:gridCol w:w="2248"/>
      </w:tblGrid>
      <w:tr w:rsidR="004624E6" w:rsidRPr="00EC77E6" w14:paraId="0926F1E7" w14:textId="77777777" w:rsidTr="00E471CE">
        <w:tc>
          <w:tcPr>
            <w:tcW w:w="2303" w:type="dxa"/>
            <w:vAlign w:val="center"/>
          </w:tcPr>
          <w:p w14:paraId="27D343A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titranta zużyta do pierwszego miareczkowania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1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6ED759BF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titranta zużyta do drugiego miareczkowania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2</w:t>
            </w:r>
          </w:p>
          <w:p w14:paraId="569AECC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107B240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Średnia objętość titranta zużyta do miareczkowania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sr</w:t>
            </w:r>
          </w:p>
          <w:p w14:paraId="5F22EDA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5A04CF5A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Liczba moli N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2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EDTA w objętości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sr</w:t>
            </w:r>
          </w:p>
          <w:p w14:paraId="059390C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mmol]</w:t>
            </w:r>
          </w:p>
        </w:tc>
      </w:tr>
      <w:tr w:rsidR="004624E6" w:rsidRPr="00EC77E6" w14:paraId="0EB3EDFA" w14:textId="77777777" w:rsidTr="00E471CE">
        <w:tc>
          <w:tcPr>
            <w:tcW w:w="2303" w:type="dxa"/>
            <w:shd w:val="clear" w:color="auto" w:fill="C6D9F1" w:themeFill="text2" w:themeFillTint="33"/>
            <w:vAlign w:val="center"/>
          </w:tcPr>
          <w:p w14:paraId="361ACDD6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3D5756F2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5AAF5156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  <w:vAlign w:val="center"/>
          </w:tcPr>
          <w:p w14:paraId="12D03EC4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5A04959B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7CEC422F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624E6" w:rsidRPr="00EC77E6" w14:paraId="56EBB3D5" w14:textId="77777777" w:rsidTr="00E471CE">
        <w:tc>
          <w:tcPr>
            <w:tcW w:w="2303" w:type="dxa"/>
            <w:vAlign w:val="center"/>
          </w:tcPr>
          <w:p w14:paraId="27BD4EB0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Sumaryczna liczba moli Mg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i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 50 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mol]</w:t>
            </w:r>
          </w:p>
        </w:tc>
        <w:tc>
          <w:tcPr>
            <w:tcW w:w="2303" w:type="dxa"/>
            <w:vAlign w:val="center"/>
          </w:tcPr>
          <w:p w14:paraId="248078A0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Sumaryczna liczba moli Mg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i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 1 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mol]</w:t>
            </w:r>
          </w:p>
        </w:tc>
        <w:tc>
          <w:tcPr>
            <w:tcW w:w="2303" w:type="dxa"/>
            <w:vAlign w:val="center"/>
          </w:tcPr>
          <w:p w14:paraId="6FA05EED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Twardość wody w stopniach niemieckich [dH]</w:t>
            </w:r>
          </w:p>
        </w:tc>
        <w:tc>
          <w:tcPr>
            <w:tcW w:w="2303" w:type="dxa"/>
            <w:vAlign w:val="center"/>
          </w:tcPr>
          <w:p w14:paraId="76668AE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Twardość wody w stopniach niemieckich wg Aquanetu [dH]</w:t>
            </w:r>
          </w:p>
        </w:tc>
      </w:tr>
      <w:tr w:rsidR="004624E6" w:rsidRPr="00EC77E6" w14:paraId="2A66C9EB" w14:textId="77777777" w:rsidTr="00E471CE">
        <w:tc>
          <w:tcPr>
            <w:tcW w:w="2303" w:type="dxa"/>
            <w:vAlign w:val="center"/>
          </w:tcPr>
          <w:p w14:paraId="2B5ECC3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6ECD5203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55D03CD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30BAF8C5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0FE6704A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166E8EB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14:paraId="445D0D5E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  <w:r w:rsidRPr="00EC77E6">
        <w:rPr>
          <w:rFonts w:ascii="Times New Roman" w:hAnsi="Times New Roman" w:cs="Times New Roman"/>
        </w:rPr>
        <w:t>Obliczenia:</w:t>
      </w:r>
    </w:p>
    <w:p w14:paraId="40D6B68D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08260C2E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36ADE2BB" w14:textId="77777777" w:rsidR="004624E6" w:rsidRDefault="004624E6" w:rsidP="004624E6">
      <w:pPr>
        <w:jc w:val="both"/>
        <w:rPr>
          <w:rFonts w:ascii="Times New Roman" w:hAnsi="Times New Roman" w:cs="Times New Roman"/>
        </w:rPr>
      </w:pPr>
    </w:p>
    <w:p w14:paraId="47DFE53E" w14:textId="77777777" w:rsidR="004624E6" w:rsidRDefault="004624E6" w:rsidP="004624E6">
      <w:pPr>
        <w:jc w:val="both"/>
        <w:rPr>
          <w:rFonts w:ascii="Times New Roman" w:hAnsi="Times New Roman" w:cs="Times New Roman"/>
        </w:rPr>
      </w:pPr>
    </w:p>
    <w:p w14:paraId="736A5609" w14:textId="77777777" w:rsidR="004624E6" w:rsidRDefault="004624E6" w:rsidP="004624E6">
      <w:pPr>
        <w:jc w:val="both"/>
        <w:rPr>
          <w:rFonts w:ascii="Times New Roman" w:hAnsi="Times New Roman" w:cs="Times New Roman"/>
        </w:rPr>
      </w:pPr>
    </w:p>
    <w:p w14:paraId="5173814B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5733F4FC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7F4A401C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5E8A66D5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7E97F289" w14:textId="77777777" w:rsidR="004624E6" w:rsidRPr="00EC77E6" w:rsidRDefault="004624E6" w:rsidP="004624E6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b/>
        </w:rPr>
      </w:pPr>
      <w:r w:rsidRPr="00EC77E6">
        <w:rPr>
          <w:rFonts w:ascii="Times New Roman" w:hAnsi="Times New Roman" w:cs="Times New Roman"/>
          <w:b/>
        </w:rPr>
        <w:t>Oznaczanie zawartości Ca</w:t>
      </w:r>
      <w:r w:rsidRPr="00EC77E6">
        <w:rPr>
          <w:rFonts w:ascii="Times New Roman" w:hAnsi="Times New Roman" w:cs="Times New Roman"/>
          <w:b/>
          <w:vertAlign w:val="superscript"/>
        </w:rPr>
        <w:t>2+</w:t>
      </w:r>
      <w:r w:rsidRPr="00EC77E6">
        <w:rPr>
          <w:rFonts w:ascii="Times New Roman" w:hAnsi="Times New Roman" w:cs="Times New Roman"/>
          <w:b/>
        </w:rPr>
        <w:t xml:space="preserve"> i Mg</w:t>
      </w:r>
      <w:r w:rsidRPr="00EC77E6">
        <w:rPr>
          <w:rFonts w:ascii="Times New Roman" w:hAnsi="Times New Roman" w:cs="Times New Roman"/>
          <w:b/>
          <w:vertAlign w:val="superscript"/>
        </w:rPr>
        <w:t>2+</w:t>
      </w:r>
      <w:r w:rsidRPr="00EC77E6">
        <w:rPr>
          <w:rFonts w:ascii="Times New Roman" w:hAnsi="Times New Roman" w:cs="Times New Roman"/>
          <w:b/>
        </w:rPr>
        <w:t xml:space="preserve"> w wodzie mineraln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6"/>
        <w:gridCol w:w="2266"/>
        <w:gridCol w:w="2265"/>
        <w:gridCol w:w="2265"/>
      </w:tblGrid>
      <w:tr w:rsidR="004624E6" w:rsidRPr="00EC77E6" w14:paraId="0E10DEBE" w14:textId="77777777" w:rsidTr="00E471CE">
        <w:tc>
          <w:tcPr>
            <w:tcW w:w="2303" w:type="dxa"/>
            <w:vAlign w:val="center"/>
          </w:tcPr>
          <w:p w14:paraId="264066F6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titranta zużyta do pierwszego miareczkowania wobec czerni eriochromowej T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1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0FBAA225" w14:textId="52A4BB36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Objętość titranta zużyta do </w:t>
            </w:r>
            <w:r w:rsidR="00FD1C44">
              <w:rPr>
                <w:rFonts w:ascii="Times New Roman" w:hAnsi="Times New Roman"/>
                <w:b/>
                <w:sz w:val="22"/>
                <w:szCs w:val="22"/>
              </w:rPr>
              <w:t>drugiego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miareczkowania wobec czerni eriochromowej T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2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05EB1074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titranta zużyta do pierwszego miareczkowania wobec mureksydu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3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25E2EFA9" w14:textId="1591863D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Objętość titranta zużyta do </w:t>
            </w:r>
            <w:r w:rsidR="00FD1C44">
              <w:rPr>
                <w:rFonts w:ascii="Times New Roman" w:hAnsi="Times New Roman"/>
                <w:b/>
                <w:sz w:val="22"/>
                <w:szCs w:val="22"/>
              </w:rPr>
              <w:t>drugiego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miareczkowania wobec mureksydu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4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</w:tr>
      <w:tr w:rsidR="004624E6" w:rsidRPr="00EC77E6" w14:paraId="6A08C5B3" w14:textId="77777777" w:rsidTr="00E471CE">
        <w:tc>
          <w:tcPr>
            <w:tcW w:w="2303" w:type="dxa"/>
            <w:shd w:val="clear" w:color="auto" w:fill="C6D9F1" w:themeFill="text2" w:themeFillTint="33"/>
            <w:vAlign w:val="center"/>
          </w:tcPr>
          <w:p w14:paraId="383DE94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14:paraId="3A2B22D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  <w:p w14:paraId="23E51223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  <w:vAlign w:val="center"/>
          </w:tcPr>
          <w:p w14:paraId="25F595B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  <w:vAlign w:val="center"/>
          </w:tcPr>
          <w:p w14:paraId="597E695F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  <w:vAlign w:val="center"/>
          </w:tcPr>
          <w:p w14:paraId="619D4910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624E6" w:rsidRPr="00EC77E6" w14:paraId="75542465" w14:textId="77777777" w:rsidTr="00E471CE">
        <w:tc>
          <w:tcPr>
            <w:tcW w:w="2303" w:type="dxa"/>
            <w:vAlign w:val="center"/>
          </w:tcPr>
          <w:p w14:paraId="6D954A8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Średnia objętość titranta zużyta do miareczkowania wobec czerni eriochromowej T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sr1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1359097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Średnia objętość titranta zużyta do miareczkowania wobec mureksydu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sr2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59CCEDC6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Liczba moli N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2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EDTA w objętości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sr1</w:t>
            </w:r>
          </w:p>
          <w:p w14:paraId="25CAB314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mmol]</w:t>
            </w:r>
          </w:p>
        </w:tc>
        <w:tc>
          <w:tcPr>
            <w:tcW w:w="2303" w:type="dxa"/>
            <w:vAlign w:val="center"/>
          </w:tcPr>
          <w:p w14:paraId="6C44BA30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Liczba moli N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2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EDTA w objętości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sr2</w:t>
            </w:r>
          </w:p>
          <w:p w14:paraId="23A7BEE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mmol]</w:t>
            </w:r>
          </w:p>
        </w:tc>
      </w:tr>
      <w:tr w:rsidR="004624E6" w:rsidRPr="00EC77E6" w14:paraId="5993271D" w14:textId="77777777" w:rsidTr="00E471CE">
        <w:tc>
          <w:tcPr>
            <w:tcW w:w="2303" w:type="dxa"/>
            <w:vAlign w:val="center"/>
          </w:tcPr>
          <w:p w14:paraId="38052D8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39B0712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40F2C315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3C32E082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06DBB9F1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3678F671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624E6" w:rsidRPr="00EC77E6" w14:paraId="7331C0E0" w14:textId="77777777" w:rsidTr="00E471CE">
        <w:tc>
          <w:tcPr>
            <w:tcW w:w="2303" w:type="dxa"/>
            <w:vAlign w:val="center"/>
          </w:tcPr>
          <w:p w14:paraId="7D506A1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Sumaryczna liczba moli Mg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i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 50 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mol]</w:t>
            </w:r>
          </w:p>
        </w:tc>
        <w:tc>
          <w:tcPr>
            <w:tcW w:w="2303" w:type="dxa"/>
            <w:vAlign w:val="center"/>
          </w:tcPr>
          <w:p w14:paraId="1103A791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Liczba moli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</w:t>
            </w:r>
          </w:p>
          <w:p w14:paraId="54400EA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50 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mol]</w:t>
            </w:r>
          </w:p>
        </w:tc>
        <w:tc>
          <w:tcPr>
            <w:tcW w:w="2303" w:type="dxa"/>
            <w:vAlign w:val="center"/>
          </w:tcPr>
          <w:p w14:paraId="387F50F2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Sumaryczna liczba moli Mg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i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 1 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mol]</w:t>
            </w:r>
          </w:p>
        </w:tc>
        <w:tc>
          <w:tcPr>
            <w:tcW w:w="2303" w:type="dxa"/>
            <w:vAlign w:val="center"/>
          </w:tcPr>
          <w:p w14:paraId="07512EC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Liczba moli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</w:t>
            </w:r>
          </w:p>
          <w:p w14:paraId="507D54F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 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mol]</w:t>
            </w:r>
          </w:p>
        </w:tc>
      </w:tr>
      <w:tr w:rsidR="004624E6" w:rsidRPr="00EC77E6" w14:paraId="3BC903FF" w14:textId="77777777" w:rsidTr="00E471CE">
        <w:tc>
          <w:tcPr>
            <w:tcW w:w="2303" w:type="dxa"/>
            <w:vAlign w:val="center"/>
          </w:tcPr>
          <w:p w14:paraId="56C14B35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506F1794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50E8751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00E1A60B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6BAB9291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3022A2B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624E6" w:rsidRPr="00EC77E6" w14:paraId="3AFDE103" w14:textId="77777777" w:rsidTr="00E471CE">
        <w:tc>
          <w:tcPr>
            <w:tcW w:w="2303" w:type="dxa"/>
            <w:vAlign w:val="center"/>
          </w:tcPr>
          <w:p w14:paraId="29AB2C5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Liczba moli Mg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</w:t>
            </w:r>
          </w:p>
          <w:p w14:paraId="26D11C96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 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mol]</w:t>
            </w:r>
          </w:p>
        </w:tc>
        <w:tc>
          <w:tcPr>
            <w:tcW w:w="2303" w:type="dxa"/>
            <w:vAlign w:val="center"/>
          </w:tcPr>
          <w:p w14:paraId="3F42808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Zawartość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</w:t>
            </w:r>
          </w:p>
          <w:p w14:paraId="754AAE2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 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g]</w:t>
            </w:r>
          </w:p>
        </w:tc>
        <w:tc>
          <w:tcPr>
            <w:tcW w:w="2303" w:type="dxa"/>
            <w:vAlign w:val="center"/>
          </w:tcPr>
          <w:p w14:paraId="4D084E4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Zawartość Mg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</w:t>
            </w:r>
          </w:p>
          <w:p w14:paraId="52B015D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 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g]</w:t>
            </w:r>
          </w:p>
        </w:tc>
        <w:tc>
          <w:tcPr>
            <w:tcW w:w="2303" w:type="dxa"/>
            <w:vAlign w:val="center"/>
          </w:tcPr>
          <w:p w14:paraId="4843CD33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Deklarowana przez producenta zawartość Ca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i Mg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+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</w:t>
            </w:r>
          </w:p>
          <w:p w14:paraId="6C23F86A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 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wody [mg]</w:t>
            </w:r>
          </w:p>
        </w:tc>
      </w:tr>
      <w:tr w:rsidR="004624E6" w:rsidRPr="00EC77E6" w14:paraId="002337B7" w14:textId="77777777" w:rsidTr="00E471CE">
        <w:tc>
          <w:tcPr>
            <w:tcW w:w="2303" w:type="dxa"/>
            <w:vAlign w:val="center"/>
          </w:tcPr>
          <w:p w14:paraId="38ADF626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04C8E34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29C3DB9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59CCA7B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vAlign w:val="center"/>
          </w:tcPr>
          <w:p w14:paraId="1B4B129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  <w:vAlign w:val="center"/>
          </w:tcPr>
          <w:p w14:paraId="2A14EF0B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14:paraId="621D1C3A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11D0D87B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  <w:r w:rsidRPr="00EC77E6">
        <w:rPr>
          <w:rFonts w:ascii="Times New Roman" w:hAnsi="Times New Roman" w:cs="Times New Roman"/>
        </w:rPr>
        <w:t>Obliczenia:</w:t>
      </w:r>
    </w:p>
    <w:p w14:paraId="140DAEC5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6BF66500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668D9BFF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61A66E29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48DD03A5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61E1A83B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28FFD0BA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78F73B9F" w14:textId="77777777" w:rsidR="004624E6" w:rsidRDefault="004624E6" w:rsidP="004624E6">
      <w:pPr>
        <w:rPr>
          <w:rFonts w:ascii="Times New Roman" w:hAnsi="Times New Roman" w:cs="Times New Roman"/>
          <w:b/>
        </w:rPr>
      </w:pPr>
    </w:p>
    <w:p w14:paraId="3FB72A9D" w14:textId="77777777" w:rsidR="004624E6" w:rsidRPr="00EC77E6" w:rsidRDefault="004624E6" w:rsidP="004624E6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EC77E6">
        <w:rPr>
          <w:rFonts w:ascii="Times New Roman" w:hAnsi="Times New Roman" w:cs="Times New Roman"/>
          <w:b/>
        </w:rPr>
        <w:t>Wyznaczanie pojemności jonowymiennej joni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46"/>
        <w:gridCol w:w="2272"/>
        <w:gridCol w:w="2272"/>
        <w:gridCol w:w="2272"/>
      </w:tblGrid>
      <w:tr w:rsidR="004624E6" w:rsidRPr="00EC77E6" w14:paraId="2A12C979" w14:textId="77777777" w:rsidTr="00E471CE">
        <w:tc>
          <w:tcPr>
            <w:tcW w:w="2303" w:type="dxa"/>
            <w:vAlign w:val="center"/>
          </w:tcPr>
          <w:p w14:paraId="70EA9995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Stężenie molowe roztworu NaOH [mmol/d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7312CD15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titranta zużyta do pierwszego miareczkowania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1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33528475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titranta zużyta do drugiego miareczkowania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2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  <w:vAlign w:val="center"/>
          </w:tcPr>
          <w:p w14:paraId="7FB050A5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Średnia objętość titranta zużyta do miareczkowania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 xml:space="preserve">śr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</w:tr>
      <w:tr w:rsidR="004624E6" w:rsidRPr="00EC77E6" w14:paraId="6BF89971" w14:textId="77777777" w:rsidTr="00E471CE">
        <w:tc>
          <w:tcPr>
            <w:tcW w:w="2303" w:type="dxa"/>
            <w:shd w:val="clear" w:color="auto" w:fill="C6D9F1" w:themeFill="text2" w:themeFillTint="33"/>
          </w:tcPr>
          <w:p w14:paraId="2DC7E06E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67F99BA6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  <w:p w14:paraId="6DD51847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</w:tcPr>
          <w:p w14:paraId="231147FE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</w:tcPr>
          <w:p w14:paraId="690399D6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</w:tcPr>
          <w:p w14:paraId="4A319A48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624E6" w:rsidRPr="00EC77E6" w14:paraId="7B488CA4" w14:textId="77777777" w:rsidTr="00E471CE">
        <w:tc>
          <w:tcPr>
            <w:tcW w:w="2303" w:type="dxa"/>
            <w:vAlign w:val="center"/>
          </w:tcPr>
          <w:p w14:paraId="3B23635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Liczba moli NaOH w objętości V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sr</w:t>
            </w:r>
          </w:p>
          <w:p w14:paraId="57A79C0F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[mmol]</w:t>
            </w:r>
          </w:p>
        </w:tc>
        <w:tc>
          <w:tcPr>
            <w:tcW w:w="2303" w:type="dxa"/>
            <w:vAlign w:val="center"/>
          </w:tcPr>
          <w:p w14:paraId="541ACAE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Zawartość HCl w</w:t>
            </w:r>
          </w:p>
          <w:p w14:paraId="22E70FDB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0 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próbki [mmol]</w:t>
            </w:r>
          </w:p>
        </w:tc>
        <w:tc>
          <w:tcPr>
            <w:tcW w:w="2303" w:type="dxa"/>
            <w:vAlign w:val="center"/>
          </w:tcPr>
          <w:p w14:paraId="15581BC7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Zawartość HCl w</w:t>
            </w:r>
          </w:p>
          <w:p w14:paraId="702E6540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00 c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próbki [mmol]</w:t>
            </w:r>
          </w:p>
        </w:tc>
        <w:tc>
          <w:tcPr>
            <w:tcW w:w="2303" w:type="dxa"/>
            <w:vAlign w:val="center"/>
          </w:tcPr>
          <w:p w14:paraId="3EEF3EC9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Masa jonitu użyta do doświadczenia [g]</w:t>
            </w:r>
          </w:p>
        </w:tc>
      </w:tr>
      <w:tr w:rsidR="004624E6" w:rsidRPr="00EC77E6" w14:paraId="0419491F" w14:textId="77777777" w:rsidTr="00E471CE">
        <w:tc>
          <w:tcPr>
            <w:tcW w:w="2303" w:type="dxa"/>
          </w:tcPr>
          <w:p w14:paraId="294877CD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5C28AFA4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1FE6FAF3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</w:tcPr>
          <w:p w14:paraId="7B3603FB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</w:tcPr>
          <w:p w14:paraId="6243ADD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  <w:shd w:val="clear" w:color="auto" w:fill="C6D9F1" w:themeFill="text2" w:themeFillTint="33"/>
          </w:tcPr>
          <w:p w14:paraId="5971F6E3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624E6" w:rsidRPr="00EC77E6" w14:paraId="5854C237" w14:textId="77777777" w:rsidTr="00E471CE">
        <w:tc>
          <w:tcPr>
            <w:tcW w:w="2303" w:type="dxa"/>
            <w:vAlign w:val="center"/>
          </w:tcPr>
          <w:p w14:paraId="5916D7E4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Pojemność sorpcyjna jonitu [mol/kg]</w:t>
            </w:r>
          </w:p>
        </w:tc>
        <w:tc>
          <w:tcPr>
            <w:tcW w:w="2303" w:type="dxa"/>
            <w:vAlign w:val="center"/>
          </w:tcPr>
          <w:p w14:paraId="5C65376B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Objętość wody wodociągowej możliw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a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 xml:space="preserve"> do zmiękczenia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za pomocą 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1 kg jonitu [m</w:t>
            </w:r>
            <w:r w:rsidRPr="00EC77E6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3</w:t>
            </w:r>
            <w:r w:rsidRPr="00EC77E6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2303" w:type="dxa"/>
          </w:tcPr>
          <w:p w14:paraId="320BEBCC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</w:tcPr>
          <w:p w14:paraId="0E61C87B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624E6" w:rsidRPr="00EC77E6" w14:paraId="429039D0" w14:textId="77777777" w:rsidTr="00E471CE">
        <w:tc>
          <w:tcPr>
            <w:tcW w:w="2303" w:type="dxa"/>
          </w:tcPr>
          <w:p w14:paraId="46ABA646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4216B3A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7BF700E8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2303" w:type="dxa"/>
          </w:tcPr>
          <w:p w14:paraId="4DEAAC0E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</w:tcPr>
          <w:p w14:paraId="3ED784F4" w14:textId="77777777" w:rsidR="004624E6" w:rsidRPr="00EC77E6" w:rsidRDefault="004624E6" w:rsidP="00E471C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303" w:type="dxa"/>
          </w:tcPr>
          <w:p w14:paraId="6D1465BF" w14:textId="77777777" w:rsidR="004624E6" w:rsidRPr="00EC77E6" w:rsidRDefault="004624E6" w:rsidP="00E471CE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206A9EB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</w:p>
    <w:p w14:paraId="44B16F8B" w14:textId="77777777" w:rsidR="004624E6" w:rsidRPr="00EC77E6" w:rsidRDefault="004624E6" w:rsidP="004624E6">
      <w:pPr>
        <w:jc w:val="both"/>
        <w:rPr>
          <w:rFonts w:ascii="Times New Roman" w:hAnsi="Times New Roman" w:cs="Times New Roman"/>
        </w:rPr>
      </w:pPr>
      <w:r w:rsidRPr="00EC77E6">
        <w:rPr>
          <w:rFonts w:ascii="Times New Roman" w:hAnsi="Times New Roman" w:cs="Times New Roman"/>
        </w:rPr>
        <w:t>Obliczenia:</w:t>
      </w:r>
    </w:p>
    <w:p w14:paraId="6610F2CC" w14:textId="77777777" w:rsidR="00505C34" w:rsidRDefault="00505C34"/>
    <w:sectPr w:rsidR="00505C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612559"/>
    <w:multiLevelType w:val="hybridMultilevel"/>
    <w:tmpl w:val="C7A45904"/>
    <w:lvl w:ilvl="0" w:tplc="4BEC2E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776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rE0MDC0MDczNTZX0lEKTi0uzszPAykwrAUAg4CqGCwAAAA="/>
  </w:docVars>
  <w:rsids>
    <w:rsidRoot w:val="004624E6"/>
    <w:rsid w:val="004624E6"/>
    <w:rsid w:val="00505C34"/>
    <w:rsid w:val="009A2B9C"/>
    <w:rsid w:val="00A91102"/>
    <w:rsid w:val="00FD1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F8D89C"/>
  <w15:docId w15:val="{49E2FB3B-A84F-4D40-A300-23BFFEC51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24E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624E6"/>
    <w:pPr>
      <w:ind w:left="720"/>
      <w:contextualSpacing/>
    </w:pPr>
  </w:style>
  <w:style w:type="table" w:styleId="Tabela-Siatka">
    <w:name w:val="Table Grid"/>
    <w:basedOn w:val="Standardowy"/>
    <w:uiPriority w:val="59"/>
    <w:rsid w:val="004624E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2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yana</dc:creator>
  <cp:lastModifiedBy>Rafał Frański</cp:lastModifiedBy>
  <cp:revision>3</cp:revision>
  <dcterms:created xsi:type="dcterms:W3CDTF">2022-11-03T14:25:00Z</dcterms:created>
  <dcterms:modified xsi:type="dcterms:W3CDTF">2022-11-03T14:26:00Z</dcterms:modified>
</cp:coreProperties>
</file>